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C0CDE9" w14:textId="03149CF2" w:rsidR="008E08DE" w:rsidRPr="008E08DE" w:rsidRDefault="001F43BA" w:rsidP="001F43BA">
      <w:pPr>
        <w:pStyle w:val="1"/>
        <w:jc w:val="center"/>
        <w:rPr>
          <w:noProof/>
          <w:lang w:val="bg-BG"/>
        </w:rPr>
      </w:pPr>
      <w:r>
        <w:rPr>
          <w:noProof/>
        </w:rPr>
        <w:t>Lab</w:t>
      </w:r>
      <w:r w:rsidR="00E57798">
        <w:rPr>
          <w:noProof/>
          <w:lang w:val="bg-BG"/>
        </w:rPr>
        <w:t>:</w:t>
      </w:r>
      <w:r>
        <w:rPr>
          <w:noProof/>
        </w:rPr>
        <w:t xml:space="preserve"> Design Patterns</w:t>
      </w:r>
    </w:p>
    <w:p w14:paraId="5607155A" w14:textId="77777777" w:rsidR="008E08DE" w:rsidRPr="008E08DE" w:rsidRDefault="008E08DE" w:rsidP="008E08DE">
      <w:pPr>
        <w:pStyle w:val="2"/>
        <w:numPr>
          <w:ilvl w:val="0"/>
          <w:numId w:val="0"/>
        </w:numPr>
        <w:ind w:left="360" w:hanging="360"/>
        <w:rPr>
          <w:noProof/>
          <w:lang w:val="bg-BG"/>
        </w:rPr>
      </w:pPr>
      <w:r w:rsidRPr="008E08DE">
        <w:rPr>
          <w:noProof/>
        </w:rPr>
        <w:t>1. Singleton</w:t>
      </w:r>
    </w:p>
    <w:p w14:paraId="68CB010C" w14:textId="0BB428EF" w:rsidR="008E08DE" w:rsidRPr="008E08DE" w:rsidRDefault="008E08DE" w:rsidP="008E08DE">
      <w:pPr>
        <w:rPr>
          <w:noProof/>
          <w:lang w:val="bg-BG"/>
        </w:rPr>
      </w:pPr>
      <w:r w:rsidRPr="008E08DE">
        <w:rPr>
          <w:noProof/>
        </w:rPr>
        <w:t>We are going to create a simple program to demonstrate what Singleton is used for. So, to start, let’s create a single interface:</w:t>
      </w:r>
    </w:p>
    <w:p w14:paraId="4EF42404" w14:textId="77777777" w:rsidR="008E08DE" w:rsidRPr="008E08DE" w:rsidRDefault="008E08DE" w:rsidP="008E08DE">
      <w:pPr>
        <w:rPr>
          <w:noProof/>
          <w:lang w:val="bg-BG"/>
        </w:rPr>
      </w:pPr>
      <w:r w:rsidRPr="008E08DE">
        <w:rPr>
          <w:noProof/>
        </w:rPr>
        <w:drawing>
          <wp:inline distT="0" distB="0" distL="0" distR="0" wp14:anchorId="782D2EB1" wp14:editId="1E1CDF77">
            <wp:extent cx="4720227" cy="1133475"/>
            <wp:effectExtent l="19050" t="19050" r="2349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50589" cy="1140766"/>
                    </a:xfrm>
                    <a:prstGeom prst="rect">
                      <a:avLst/>
                    </a:prstGeom>
                    <a:ln>
                      <a:solidFill>
                        <a:schemeClr val="tx1"/>
                      </a:solidFill>
                    </a:ln>
                  </pic:spPr>
                </pic:pic>
              </a:graphicData>
            </a:graphic>
          </wp:inline>
        </w:drawing>
      </w:r>
    </w:p>
    <w:p w14:paraId="0716948F" w14:textId="77777777" w:rsidR="008E08DE" w:rsidRPr="008E08DE" w:rsidRDefault="008E08DE" w:rsidP="008E08DE">
      <w:pPr>
        <w:rPr>
          <w:noProof/>
          <w:lang w:val="bg-BG"/>
        </w:rPr>
      </w:pPr>
      <w:r w:rsidRPr="008E08DE">
        <w:rPr>
          <w:noProof/>
        </w:rPr>
        <w:t>After that, we have to create a class to implement the SingletonContainer interface. We are going to call it SingletonDataContainer:</w:t>
      </w:r>
    </w:p>
    <w:p w14:paraId="084DE308" w14:textId="77777777" w:rsidR="008E08DE" w:rsidRPr="008E08DE" w:rsidRDefault="008E08DE" w:rsidP="008E08DE">
      <w:pPr>
        <w:rPr>
          <w:noProof/>
          <w:lang w:val="bg-BG"/>
        </w:rPr>
      </w:pPr>
      <w:r w:rsidRPr="008E08DE">
        <w:rPr>
          <w:noProof/>
        </w:rPr>
        <w:drawing>
          <wp:inline distT="0" distB="0" distL="0" distR="0" wp14:anchorId="5ADB2022" wp14:editId="2BEF8634">
            <wp:extent cx="6624320" cy="2221230"/>
            <wp:effectExtent l="19050" t="19050" r="24130" b="26670"/>
            <wp:docPr id="4098" name="Picture 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4320" cy="2221230"/>
                    </a:xfrm>
                    <a:prstGeom prst="rect">
                      <a:avLst/>
                    </a:prstGeom>
                    <a:ln>
                      <a:solidFill>
                        <a:schemeClr val="tx1"/>
                      </a:solidFill>
                    </a:ln>
                  </pic:spPr>
                </pic:pic>
              </a:graphicData>
            </a:graphic>
          </wp:inline>
        </w:drawing>
      </w:r>
    </w:p>
    <w:p w14:paraId="2F0B5C69" w14:textId="0790667C" w:rsidR="008E08DE" w:rsidRPr="008E08DE" w:rsidRDefault="008E08DE" w:rsidP="008E08DE">
      <w:pPr>
        <w:rPr>
          <w:noProof/>
          <w:lang w:val="bg-BG"/>
        </w:rPr>
      </w:pPr>
      <w:r w:rsidRPr="008E08DE">
        <w:rPr>
          <w:noProof/>
        </w:rPr>
        <w:t xml:space="preserve">So, we have a Map </w:t>
      </w:r>
      <w:r w:rsidR="0026581E">
        <w:rPr>
          <w:noProof/>
        </w:rPr>
        <w:t>o</w:t>
      </w:r>
      <w:r w:rsidRPr="008E08DE">
        <w:rPr>
          <w:noProof/>
        </w:rPr>
        <w:t xml:space="preserve">n which we store the capital names and their population. As we can see, in our constructor we are initializing it. And that is all good. Now we are ready to use this class in any consumer by simply instantiating it. But is this really what we need to do, to instantiate the class which uses data </w:t>
      </w:r>
      <w:r w:rsidR="00B35FD7">
        <w:rPr>
          <w:noProof/>
        </w:rPr>
        <w:t>that</w:t>
      </w:r>
      <w:r w:rsidRPr="008E08DE">
        <w:rPr>
          <w:noProof/>
        </w:rPr>
        <w:t xml:space="preserve"> never changes (in this particular project.</w:t>
      </w:r>
      <w:r w:rsidR="00B35FD7">
        <w:rPr>
          <w:noProof/>
          <w:lang w:val="bg-BG"/>
        </w:rPr>
        <w:t xml:space="preserve"> T</w:t>
      </w:r>
      <w:r w:rsidR="00B35FD7">
        <w:rPr>
          <w:noProof/>
        </w:rPr>
        <w:t>he</w:t>
      </w:r>
      <w:r w:rsidRPr="008E08DE">
        <w:rPr>
          <w:noProof/>
        </w:rPr>
        <w:t xml:space="preserve"> Population of the cities is changing daily). Of course not, so using a Singleton pattern would be very </w:t>
      </w:r>
      <w:r w:rsidR="001F43BA">
        <w:rPr>
          <w:noProof/>
        </w:rPr>
        <w:t>useful here. Let’s implement it.</w:t>
      </w:r>
    </w:p>
    <w:p w14:paraId="61E4EBF4" w14:textId="6FAC2748" w:rsidR="008E08DE" w:rsidRPr="008E08DE" w:rsidRDefault="008E08DE" w:rsidP="008E08DE">
      <w:pPr>
        <w:rPr>
          <w:noProof/>
          <w:lang w:val="bg-BG"/>
        </w:rPr>
      </w:pPr>
      <w:r w:rsidRPr="008E08DE">
        <w:rPr>
          <w:noProof/>
        </w:rPr>
        <w:t>After we hid the constructor from the consumer classes by making it private, we will need to create a single instance of our class and expose it like this:</w:t>
      </w:r>
    </w:p>
    <w:p w14:paraId="263CD83E" w14:textId="77777777" w:rsidR="008E08DE" w:rsidRPr="008E08DE" w:rsidRDefault="008E08DE" w:rsidP="008E08DE">
      <w:pPr>
        <w:rPr>
          <w:noProof/>
          <w:lang w:val="bg-BG"/>
        </w:rPr>
      </w:pPr>
      <w:r w:rsidRPr="008E08DE">
        <w:rPr>
          <w:noProof/>
        </w:rPr>
        <w:drawing>
          <wp:inline distT="0" distB="0" distL="0" distR="0" wp14:anchorId="171A3483" wp14:editId="5506DCBF">
            <wp:extent cx="6624320" cy="1461135"/>
            <wp:effectExtent l="19050" t="19050" r="24130" b="24765"/>
            <wp:docPr id="4099" name="Picture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4320" cy="1461135"/>
                    </a:xfrm>
                    <a:prstGeom prst="rect">
                      <a:avLst/>
                    </a:prstGeom>
                    <a:ln>
                      <a:solidFill>
                        <a:schemeClr val="tx1"/>
                      </a:solidFill>
                    </a:ln>
                  </pic:spPr>
                </pic:pic>
              </a:graphicData>
            </a:graphic>
          </wp:inline>
        </w:drawing>
      </w:r>
    </w:p>
    <w:p w14:paraId="07408BE2" w14:textId="77777777" w:rsidR="008E08DE" w:rsidRPr="008E08DE" w:rsidRDefault="008E08DE" w:rsidP="008E08DE">
      <w:pPr>
        <w:rPr>
          <w:noProof/>
          <w:lang w:val="bg-BG"/>
        </w:rPr>
      </w:pPr>
      <w:r w:rsidRPr="008E08DE">
        <w:rPr>
          <w:noProof/>
        </w:rPr>
        <w:t xml:space="preserve">At this point, we can call the Instance property as many times as we want, but our object is going to be instantiated only once and shared for every other call. </w:t>
      </w:r>
    </w:p>
    <w:p w14:paraId="524309E8" w14:textId="77777777" w:rsidR="008E08DE" w:rsidRPr="008E08DE" w:rsidRDefault="008E08DE" w:rsidP="008E08DE">
      <w:pPr>
        <w:rPr>
          <w:noProof/>
          <w:lang w:val="bg-BG"/>
        </w:rPr>
      </w:pPr>
      <w:r w:rsidRPr="008E08DE">
        <w:rPr>
          <w:noProof/>
        </w:rPr>
        <w:t>Let’s check if our program works:</w:t>
      </w:r>
    </w:p>
    <w:p w14:paraId="70DFFAF2" w14:textId="77777777" w:rsidR="008E08DE" w:rsidRPr="008E08DE" w:rsidRDefault="008E08DE" w:rsidP="008E08DE">
      <w:pPr>
        <w:rPr>
          <w:noProof/>
          <w:lang w:val="bg-BG"/>
        </w:rPr>
      </w:pPr>
      <w:r w:rsidRPr="008E08DE">
        <w:rPr>
          <w:noProof/>
        </w:rPr>
        <w:lastRenderedPageBreak/>
        <w:drawing>
          <wp:inline distT="0" distB="0" distL="0" distR="0" wp14:anchorId="0982DCF0" wp14:editId="04727D58">
            <wp:extent cx="5114925" cy="2344177"/>
            <wp:effectExtent l="19050" t="19050" r="9525" b="18415"/>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47036" cy="2358893"/>
                    </a:xfrm>
                    <a:prstGeom prst="rect">
                      <a:avLst/>
                    </a:prstGeom>
                    <a:ln>
                      <a:solidFill>
                        <a:schemeClr val="tx1"/>
                      </a:solidFill>
                    </a:ln>
                  </pic:spPr>
                </pic:pic>
              </a:graphicData>
            </a:graphic>
          </wp:inline>
        </w:drawing>
      </w:r>
    </w:p>
    <w:p w14:paraId="5BAB04CE" w14:textId="77777777" w:rsidR="008E08DE" w:rsidRPr="008E08DE" w:rsidRDefault="008E08DE" w:rsidP="008E08DE">
      <w:pPr>
        <w:rPr>
          <w:noProof/>
          <w:lang w:val="bg-BG"/>
        </w:rPr>
      </w:pPr>
      <w:r w:rsidRPr="008E08DE">
        <w:rPr>
          <w:noProof/>
        </w:rPr>
        <w:t>The expected output should be something like this:</w:t>
      </w:r>
    </w:p>
    <w:p w14:paraId="4AE44C72" w14:textId="77777777" w:rsidR="008E08DE" w:rsidRPr="008E08DE" w:rsidRDefault="008E08DE" w:rsidP="008E08DE">
      <w:pPr>
        <w:rPr>
          <w:noProof/>
          <w:lang w:val="bg-BG"/>
        </w:rPr>
      </w:pPr>
      <w:r w:rsidRPr="008E08DE">
        <w:rPr>
          <w:noProof/>
        </w:rPr>
        <w:drawing>
          <wp:inline distT="0" distB="0" distL="0" distR="0" wp14:anchorId="6F57311D" wp14:editId="2F253737">
            <wp:extent cx="2423160" cy="726948"/>
            <wp:effectExtent l="19050" t="19050" r="15240" b="16510"/>
            <wp:docPr id="4101" name="Picture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42587" cy="732776"/>
                    </a:xfrm>
                    <a:prstGeom prst="rect">
                      <a:avLst/>
                    </a:prstGeom>
                    <a:ln>
                      <a:solidFill>
                        <a:schemeClr val="tx1"/>
                      </a:solidFill>
                    </a:ln>
                  </pic:spPr>
                </pic:pic>
              </a:graphicData>
            </a:graphic>
          </wp:inline>
        </w:drawing>
      </w:r>
    </w:p>
    <w:p w14:paraId="335583B0" w14:textId="77777777" w:rsidR="008E08DE" w:rsidRPr="008E08DE" w:rsidRDefault="008E08DE" w:rsidP="008E08DE">
      <w:pPr>
        <w:pStyle w:val="2"/>
        <w:numPr>
          <w:ilvl w:val="0"/>
          <w:numId w:val="40"/>
        </w:numPr>
        <w:tabs>
          <w:tab w:val="left" w:pos="1843"/>
        </w:tabs>
        <w:spacing w:before="120" w:after="80"/>
        <w:jc w:val="both"/>
        <w:rPr>
          <w:noProof/>
          <w:lang w:val="bg-BG"/>
        </w:rPr>
      </w:pPr>
      <w:r w:rsidRPr="008E08DE">
        <w:rPr>
          <w:noProof/>
        </w:rPr>
        <w:t>Façade</w:t>
      </w:r>
    </w:p>
    <w:p w14:paraId="72A9BB58" w14:textId="77777777" w:rsidR="008E08DE" w:rsidRPr="008E08DE" w:rsidRDefault="008E08DE" w:rsidP="008E08DE">
      <w:pPr>
        <w:rPr>
          <w:noProof/>
          <w:lang w:val="bg-BG"/>
        </w:rPr>
      </w:pPr>
      <w:r w:rsidRPr="008E08DE">
        <w:rPr>
          <w:noProof/>
        </w:rPr>
        <w:t>Now we will take a look at a Façade example implementation.</w:t>
      </w:r>
    </w:p>
    <w:p w14:paraId="748518F3" w14:textId="62B05FF1" w:rsidR="008E08DE" w:rsidRPr="008E08DE" w:rsidRDefault="008E08DE" w:rsidP="008E08DE">
      <w:pPr>
        <w:rPr>
          <w:noProof/>
          <w:lang w:val="bg-BG"/>
        </w:rPr>
      </w:pPr>
      <w:r w:rsidRPr="008E08DE">
        <w:rPr>
          <w:noProof/>
        </w:rPr>
        <w:t>We will start by creating a class to work with:</w:t>
      </w:r>
    </w:p>
    <w:p w14:paraId="311B1764" w14:textId="77777777" w:rsidR="008E08DE" w:rsidRPr="008E08DE" w:rsidRDefault="008E08DE" w:rsidP="008E08DE">
      <w:pPr>
        <w:rPr>
          <w:noProof/>
          <w:lang w:val="bg-BG"/>
        </w:rPr>
      </w:pPr>
      <w:r w:rsidRPr="008E08DE">
        <w:rPr>
          <w:noProof/>
        </w:rPr>
        <w:drawing>
          <wp:inline distT="0" distB="0" distL="0" distR="0" wp14:anchorId="5BFDA2DB" wp14:editId="02C9CC00">
            <wp:extent cx="6257925" cy="3846415"/>
            <wp:effectExtent l="19050" t="19050" r="9525"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75385" cy="3857147"/>
                    </a:xfrm>
                    <a:prstGeom prst="rect">
                      <a:avLst/>
                    </a:prstGeom>
                    <a:ln>
                      <a:solidFill>
                        <a:schemeClr val="tx1"/>
                      </a:solidFill>
                    </a:ln>
                  </pic:spPr>
                </pic:pic>
              </a:graphicData>
            </a:graphic>
          </wp:inline>
        </w:drawing>
      </w:r>
    </w:p>
    <w:p w14:paraId="775D2D91" w14:textId="77777777" w:rsidR="008E08DE" w:rsidRPr="008E08DE" w:rsidRDefault="008E08DE" w:rsidP="008E08DE">
      <w:pPr>
        <w:rPr>
          <w:noProof/>
          <w:lang w:val="bg-BG"/>
        </w:rPr>
      </w:pPr>
      <w:r w:rsidRPr="008E08DE">
        <w:rPr>
          <w:noProof/>
        </w:rPr>
        <w:t>We have the info part and the address part of our object, so we are going to use two builders to create this whole object.</w:t>
      </w:r>
    </w:p>
    <w:p w14:paraId="4CAA1680" w14:textId="77777777" w:rsidR="008E08DE" w:rsidRPr="008E08DE" w:rsidRDefault="008E08DE" w:rsidP="008E08DE">
      <w:pPr>
        <w:rPr>
          <w:noProof/>
          <w:lang w:val="bg-BG"/>
        </w:rPr>
      </w:pPr>
      <w:r w:rsidRPr="008E08DE">
        <w:rPr>
          <w:noProof/>
        </w:rPr>
        <w:t>We need a façade, let’s create one:</w:t>
      </w:r>
    </w:p>
    <w:p w14:paraId="342E0C09" w14:textId="77777777" w:rsidR="008E08DE" w:rsidRPr="008E08DE" w:rsidRDefault="008E08DE" w:rsidP="008E08DE">
      <w:pPr>
        <w:rPr>
          <w:noProof/>
          <w:lang w:val="bg-BG"/>
        </w:rPr>
      </w:pPr>
      <w:r w:rsidRPr="008E08DE">
        <w:rPr>
          <w:noProof/>
        </w:rPr>
        <w:lastRenderedPageBreak/>
        <w:drawing>
          <wp:inline distT="0" distB="0" distL="0" distR="0" wp14:anchorId="1CCD54F8" wp14:editId="0615C0F8">
            <wp:extent cx="3840742" cy="2219325"/>
            <wp:effectExtent l="19050" t="19050" r="266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73071" cy="2238006"/>
                    </a:xfrm>
                    <a:prstGeom prst="rect">
                      <a:avLst/>
                    </a:prstGeom>
                    <a:ln>
                      <a:solidFill>
                        <a:schemeClr val="tx1"/>
                      </a:solidFill>
                    </a:ln>
                  </pic:spPr>
                </pic:pic>
              </a:graphicData>
            </a:graphic>
          </wp:inline>
        </w:drawing>
      </w:r>
    </w:p>
    <w:p w14:paraId="65907F72" w14:textId="007A1743" w:rsidR="008E08DE" w:rsidRPr="008E08DE" w:rsidRDefault="008E08DE" w:rsidP="008E08DE">
      <w:pPr>
        <w:rPr>
          <w:noProof/>
          <w:lang w:val="bg-BG"/>
        </w:rPr>
      </w:pPr>
      <w:r w:rsidRPr="008E08DE">
        <w:rPr>
          <w:noProof/>
        </w:rPr>
        <w:t xml:space="preserve">We instantiate the </w:t>
      </w:r>
      <w:r w:rsidRPr="008E08DE">
        <w:rPr>
          <w:rStyle w:val="HTML"/>
          <w:rFonts w:ascii="Consolas" w:eastAsiaTheme="minorHAnsi" w:hAnsi="Consolas"/>
          <w:b/>
          <w:noProof/>
        </w:rPr>
        <w:t>Car</w:t>
      </w:r>
      <w:r w:rsidRPr="008E08DE">
        <w:rPr>
          <w:noProof/>
        </w:rPr>
        <w:t xml:space="preserve"> object, which we want to build</w:t>
      </w:r>
      <w:r w:rsidR="00B35FD7">
        <w:rPr>
          <w:noProof/>
        </w:rPr>
        <w:t>,</w:t>
      </w:r>
      <w:r w:rsidRPr="008E08DE">
        <w:rPr>
          <w:noProof/>
        </w:rPr>
        <w:t xml:space="preserve"> and expose it through the Build method.</w:t>
      </w:r>
    </w:p>
    <w:p w14:paraId="737631DF" w14:textId="77777777" w:rsidR="008E08DE" w:rsidRPr="008E08DE" w:rsidRDefault="008E08DE" w:rsidP="008E08DE">
      <w:pPr>
        <w:rPr>
          <w:noProof/>
          <w:lang w:val="bg-BG"/>
        </w:rPr>
      </w:pPr>
      <w:r w:rsidRPr="008E08DE">
        <w:rPr>
          <w:noProof/>
        </w:rPr>
        <w:t xml:space="preserve">What we need now is to create concrete builders. So, let’s start with the </w:t>
      </w:r>
      <w:r w:rsidRPr="001F43BA">
        <w:rPr>
          <w:rStyle w:val="HTML"/>
          <w:rFonts w:ascii="Consolas" w:eastAsiaTheme="minorHAnsi" w:hAnsi="Consolas"/>
          <w:b/>
          <w:noProof/>
          <w:sz w:val="22"/>
          <w:szCs w:val="22"/>
        </w:rPr>
        <w:t>CarInfoBuilder</w:t>
      </w:r>
      <w:r w:rsidRPr="008E08DE">
        <w:rPr>
          <w:noProof/>
        </w:rPr>
        <w:t xml:space="preserve"> which needs to inherit from the facade class:</w:t>
      </w:r>
    </w:p>
    <w:p w14:paraId="186422B6" w14:textId="77777777" w:rsidR="008E08DE" w:rsidRPr="008E08DE" w:rsidRDefault="008E08DE" w:rsidP="008E08DE">
      <w:pPr>
        <w:rPr>
          <w:noProof/>
          <w:lang w:val="bg-BG"/>
        </w:rPr>
      </w:pPr>
      <w:r w:rsidRPr="008E08DE">
        <w:rPr>
          <w:noProof/>
        </w:rPr>
        <w:drawing>
          <wp:inline distT="0" distB="0" distL="0" distR="0" wp14:anchorId="43C1AA48" wp14:editId="234CB856">
            <wp:extent cx="3840480" cy="2435003"/>
            <wp:effectExtent l="19050" t="19050" r="26670"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67770" cy="2452306"/>
                    </a:xfrm>
                    <a:prstGeom prst="rect">
                      <a:avLst/>
                    </a:prstGeom>
                    <a:ln>
                      <a:solidFill>
                        <a:schemeClr val="tx1"/>
                      </a:solidFill>
                    </a:ln>
                  </pic:spPr>
                </pic:pic>
              </a:graphicData>
            </a:graphic>
          </wp:inline>
        </w:drawing>
      </w:r>
    </w:p>
    <w:p w14:paraId="54946CC5" w14:textId="060E1AC2" w:rsidR="008E08DE" w:rsidRPr="008E08DE" w:rsidRDefault="008E08DE" w:rsidP="008E08DE">
      <w:pPr>
        <w:rPr>
          <w:noProof/>
          <w:lang w:val="bg-BG"/>
        </w:rPr>
      </w:pPr>
      <w:r w:rsidRPr="008E08DE">
        <w:rPr>
          <w:noProof/>
        </w:rPr>
        <w:t>We receive, through the constructor, an object we want to build and use the fluent interface for building purpose</w:t>
      </w:r>
      <w:r w:rsidR="00B35FD7">
        <w:rPr>
          <w:noProof/>
        </w:rPr>
        <w:t>s</w:t>
      </w:r>
      <w:r w:rsidRPr="008E08DE">
        <w:rPr>
          <w:noProof/>
        </w:rPr>
        <w:t>.</w:t>
      </w:r>
    </w:p>
    <w:p w14:paraId="5D1D9470" w14:textId="77777777" w:rsidR="008E08DE" w:rsidRPr="008E08DE" w:rsidRDefault="008E08DE" w:rsidP="008E08DE">
      <w:pPr>
        <w:rPr>
          <w:noProof/>
          <w:lang w:val="bg-BG"/>
        </w:rPr>
      </w:pPr>
      <w:r w:rsidRPr="008E08DE">
        <w:rPr>
          <w:noProof/>
        </w:rPr>
        <w:t xml:space="preserve">Let’s do the same for the </w:t>
      </w:r>
      <w:r w:rsidRPr="001F43BA">
        <w:rPr>
          <w:rStyle w:val="HTML"/>
          <w:rFonts w:ascii="Consolas" w:eastAsiaTheme="minorHAnsi" w:hAnsi="Consolas"/>
          <w:b/>
          <w:noProof/>
          <w:sz w:val="22"/>
          <w:szCs w:val="22"/>
        </w:rPr>
        <w:t>CarAddresBuilder</w:t>
      </w:r>
      <w:r w:rsidRPr="008E08DE">
        <w:rPr>
          <w:noProof/>
        </w:rPr>
        <w:t xml:space="preserve"> class:</w:t>
      </w:r>
    </w:p>
    <w:p w14:paraId="52D4627B" w14:textId="77777777" w:rsidR="008E08DE" w:rsidRPr="008E08DE" w:rsidRDefault="008E08DE" w:rsidP="008E08DE">
      <w:pPr>
        <w:rPr>
          <w:noProof/>
          <w:lang w:val="bg-BG"/>
        </w:rPr>
      </w:pPr>
      <w:r w:rsidRPr="008E08DE">
        <w:rPr>
          <w:noProof/>
        </w:rPr>
        <w:drawing>
          <wp:inline distT="0" distB="0" distL="0" distR="0" wp14:anchorId="75895BF7" wp14:editId="590E4D14">
            <wp:extent cx="4308521" cy="2033516"/>
            <wp:effectExtent l="19050" t="19050" r="15875" b="241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27"/>
                    <a:stretch/>
                  </pic:blipFill>
                  <pic:spPr bwMode="auto">
                    <a:xfrm>
                      <a:off x="0" y="0"/>
                      <a:ext cx="4313670" cy="203594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8D2E1B3" w14:textId="77777777" w:rsidR="008E08DE" w:rsidRPr="008E08DE" w:rsidRDefault="008E08DE" w:rsidP="008E08DE">
      <w:pPr>
        <w:rPr>
          <w:noProof/>
          <w:lang w:val="bg-BG"/>
        </w:rPr>
      </w:pPr>
      <w:r w:rsidRPr="008E08DE">
        <w:rPr>
          <w:noProof/>
        </w:rPr>
        <w:t>At this moment we have both builder classes, but we can’t start building our object yet because we haven’t exposed our builders inside the facade class. Well, let’s do that:</w:t>
      </w:r>
    </w:p>
    <w:p w14:paraId="0D2961C7" w14:textId="77777777" w:rsidR="008E08DE" w:rsidRPr="008E08DE" w:rsidRDefault="008E08DE" w:rsidP="008E08DE">
      <w:pPr>
        <w:rPr>
          <w:noProof/>
          <w:lang w:val="bg-BG"/>
        </w:rPr>
      </w:pPr>
      <w:r w:rsidRPr="008E08DE">
        <w:rPr>
          <w:noProof/>
        </w:rPr>
        <w:lastRenderedPageBreak/>
        <w:drawing>
          <wp:inline distT="0" distB="0" distL="0" distR="0" wp14:anchorId="7D933B0D" wp14:editId="0B131EB6">
            <wp:extent cx="4105275" cy="2405630"/>
            <wp:effectExtent l="19050" t="19050" r="9525" b="139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21663" cy="2415233"/>
                    </a:xfrm>
                    <a:prstGeom prst="rect">
                      <a:avLst/>
                    </a:prstGeom>
                    <a:ln>
                      <a:solidFill>
                        <a:schemeClr val="tx1"/>
                      </a:solidFill>
                    </a:ln>
                  </pic:spPr>
                </pic:pic>
              </a:graphicData>
            </a:graphic>
          </wp:inline>
        </w:drawing>
      </w:r>
    </w:p>
    <w:p w14:paraId="0798C94B" w14:textId="77777777" w:rsidR="008E08DE" w:rsidRPr="008E08DE" w:rsidRDefault="008E08DE" w:rsidP="008E08DE">
      <w:pPr>
        <w:rPr>
          <w:noProof/>
          <w:lang w:val="bg-BG"/>
        </w:rPr>
      </w:pPr>
      <w:r w:rsidRPr="008E08DE">
        <w:rPr>
          <w:noProof/>
        </w:rPr>
        <w:t>That’s it, we can start building our object:</w:t>
      </w:r>
    </w:p>
    <w:p w14:paraId="0B6EE5FE" w14:textId="77777777" w:rsidR="008E08DE" w:rsidRPr="008E08DE" w:rsidRDefault="008E08DE" w:rsidP="008E08DE">
      <w:pPr>
        <w:rPr>
          <w:noProof/>
          <w:lang w:val="bg-BG"/>
        </w:rPr>
      </w:pPr>
      <w:r w:rsidRPr="008E08DE">
        <w:rPr>
          <w:noProof/>
        </w:rPr>
        <w:drawing>
          <wp:inline distT="0" distB="0" distL="0" distR="0" wp14:anchorId="78DAA598" wp14:editId="6E32C042">
            <wp:extent cx="4142095" cy="1991636"/>
            <wp:effectExtent l="19050" t="19050" r="11430" b="279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54578" cy="1997638"/>
                    </a:xfrm>
                    <a:prstGeom prst="rect">
                      <a:avLst/>
                    </a:prstGeom>
                    <a:ln>
                      <a:solidFill>
                        <a:schemeClr val="tx1"/>
                      </a:solidFill>
                    </a:ln>
                  </pic:spPr>
                </pic:pic>
              </a:graphicData>
            </a:graphic>
          </wp:inline>
        </w:drawing>
      </w:r>
    </w:p>
    <w:p w14:paraId="3879E70A" w14:textId="77777777" w:rsidR="008E08DE" w:rsidRPr="008E08DE" w:rsidRDefault="008E08DE" w:rsidP="008E08DE">
      <w:pPr>
        <w:rPr>
          <w:noProof/>
          <w:lang w:val="bg-BG"/>
        </w:rPr>
      </w:pPr>
      <w:r w:rsidRPr="008E08DE">
        <w:rPr>
          <w:noProof/>
        </w:rPr>
        <w:t>And the output should be:</w:t>
      </w:r>
    </w:p>
    <w:p w14:paraId="37A13317" w14:textId="77777777" w:rsidR="008E08DE" w:rsidRPr="008E08DE" w:rsidRDefault="008E08DE" w:rsidP="008E08DE">
      <w:pPr>
        <w:rPr>
          <w:noProof/>
          <w:lang w:val="bg-BG"/>
        </w:rPr>
      </w:pPr>
      <w:r w:rsidRPr="008E08DE">
        <w:rPr>
          <w:noProof/>
        </w:rPr>
        <w:drawing>
          <wp:inline distT="0" distB="0" distL="0" distR="0" wp14:anchorId="32C9660C" wp14:editId="78AA8385">
            <wp:extent cx="6317461" cy="666750"/>
            <wp:effectExtent l="19050" t="19050" r="2667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66752" cy="682506"/>
                    </a:xfrm>
                    <a:prstGeom prst="rect">
                      <a:avLst/>
                    </a:prstGeom>
                    <a:ln>
                      <a:solidFill>
                        <a:schemeClr val="tx1"/>
                      </a:solidFill>
                    </a:ln>
                  </pic:spPr>
                </pic:pic>
              </a:graphicData>
            </a:graphic>
          </wp:inline>
        </w:drawing>
      </w:r>
    </w:p>
    <w:p w14:paraId="3E31C5A2" w14:textId="77777777" w:rsidR="008E08DE" w:rsidRPr="008E08DE" w:rsidRDefault="008E08DE" w:rsidP="008E08DE">
      <w:pPr>
        <w:pStyle w:val="2"/>
        <w:numPr>
          <w:ilvl w:val="0"/>
          <w:numId w:val="40"/>
        </w:numPr>
        <w:tabs>
          <w:tab w:val="left" w:pos="1843"/>
        </w:tabs>
        <w:spacing w:before="120" w:after="80"/>
        <w:jc w:val="both"/>
        <w:rPr>
          <w:noProof/>
          <w:lang w:val="bg-BG"/>
        </w:rPr>
      </w:pPr>
      <w:r w:rsidRPr="008E08DE">
        <w:rPr>
          <w:noProof/>
        </w:rPr>
        <w:t>Façade 2</w:t>
      </w:r>
    </w:p>
    <w:p w14:paraId="1677AE3F" w14:textId="4DD8807A" w:rsidR="008E08DE" w:rsidRPr="008E08DE" w:rsidRDefault="008E08DE" w:rsidP="008E08DE">
      <w:pPr>
        <w:rPr>
          <w:lang w:val="bg-BG"/>
        </w:rPr>
      </w:pPr>
      <w:r w:rsidRPr="008E08DE">
        <w:t xml:space="preserve">Here is another example </w:t>
      </w:r>
      <w:r w:rsidR="00B35FD7">
        <w:t>of</w:t>
      </w:r>
      <w:r w:rsidRPr="008E08DE">
        <w:t xml:space="preserve"> the Façade Pattern.</w:t>
      </w:r>
    </w:p>
    <w:p w14:paraId="08646AED" w14:textId="77777777" w:rsidR="008E08DE" w:rsidRPr="008E08DE" w:rsidRDefault="00000000" w:rsidP="008E08DE">
      <w:pPr>
        <w:rPr>
          <w:lang w:val="bg-BG"/>
        </w:rPr>
      </w:pPr>
      <w:hyperlink r:id="rId20" w:history="1">
        <w:r w:rsidR="008E08DE" w:rsidRPr="008E08DE">
          <w:rPr>
            <w:rStyle w:val="a9"/>
          </w:rPr>
          <w:t>https</w:t>
        </w:r>
        <w:r w:rsidR="008E08DE" w:rsidRPr="00EC19A5">
          <w:rPr>
            <w:rStyle w:val="a9"/>
            <w:lang w:val="bg-BG"/>
          </w:rPr>
          <w:t>://</w:t>
        </w:r>
        <w:r w:rsidR="008E08DE" w:rsidRPr="008E08DE">
          <w:rPr>
            <w:rStyle w:val="a9"/>
          </w:rPr>
          <w:t>howtodoinjava</w:t>
        </w:r>
        <w:r w:rsidR="008E08DE" w:rsidRPr="00EC19A5">
          <w:rPr>
            <w:rStyle w:val="a9"/>
            <w:lang w:val="bg-BG"/>
          </w:rPr>
          <w:t>.</w:t>
        </w:r>
        <w:r w:rsidR="008E08DE" w:rsidRPr="008E08DE">
          <w:rPr>
            <w:rStyle w:val="a9"/>
          </w:rPr>
          <w:t>com</w:t>
        </w:r>
        <w:r w:rsidR="008E08DE" w:rsidRPr="00EC19A5">
          <w:rPr>
            <w:rStyle w:val="a9"/>
            <w:lang w:val="bg-BG"/>
          </w:rPr>
          <w:t>/</w:t>
        </w:r>
        <w:r w:rsidR="008E08DE" w:rsidRPr="008E08DE">
          <w:rPr>
            <w:rStyle w:val="a9"/>
          </w:rPr>
          <w:t>design</w:t>
        </w:r>
        <w:r w:rsidR="008E08DE" w:rsidRPr="00EC19A5">
          <w:rPr>
            <w:rStyle w:val="a9"/>
            <w:lang w:val="bg-BG"/>
          </w:rPr>
          <w:t>-</w:t>
        </w:r>
        <w:r w:rsidR="008E08DE" w:rsidRPr="008E08DE">
          <w:rPr>
            <w:rStyle w:val="a9"/>
          </w:rPr>
          <w:t>patterns</w:t>
        </w:r>
        <w:r w:rsidR="008E08DE" w:rsidRPr="00EC19A5">
          <w:rPr>
            <w:rStyle w:val="a9"/>
            <w:lang w:val="bg-BG"/>
          </w:rPr>
          <w:t>/</w:t>
        </w:r>
        <w:r w:rsidR="008E08DE" w:rsidRPr="008E08DE">
          <w:rPr>
            <w:rStyle w:val="a9"/>
          </w:rPr>
          <w:t>structural</w:t>
        </w:r>
        <w:r w:rsidR="008E08DE" w:rsidRPr="00EC19A5">
          <w:rPr>
            <w:rStyle w:val="a9"/>
            <w:lang w:val="bg-BG"/>
          </w:rPr>
          <w:t>/</w:t>
        </w:r>
        <w:r w:rsidR="008E08DE" w:rsidRPr="008E08DE">
          <w:rPr>
            <w:rStyle w:val="a9"/>
          </w:rPr>
          <w:t>facade</w:t>
        </w:r>
        <w:r w:rsidR="008E08DE" w:rsidRPr="00EC19A5">
          <w:rPr>
            <w:rStyle w:val="a9"/>
            <w:lang w:val="bg-BG"/>
          </w:rPr>
          <w:t>-</w:t>
        </w:r>
        <w:r w:rsidR="008E08DE" w:rsidRPr="008E08DE">
          <w:rPr>
            <w:rStyle w:val="a9"/>
          </w:rPr>
          <w:t>design</w:t>
        </w:r>
        <w:r w:rsidR="008E08DE" w:rsidRPr="00EC19A5">
          <w:rPr>
            <w:rStyle w:val="a9"/>
            <w:lang w:val="bg-BG"/>
          </w:rPr>
          <w:t>-</w:t>
        </w:r>
        <w:r w:rsidR="008E08DE" w:rsidRPr="008E08DE">
          <w:rPr>
            <w:rStyle w:val="a9"/>
          </w:rPr>
          <w:t>pattern</w:t>
        </w:r>
        <w:r w:rsidR="008E08DE" w:rsidRPr="00EC19A5">
          <w:rPr>
            <w:rStyle w:val="a9"/>
            <w:lang w:val="bg-BG"/>
          </w:rPr>
          <w:t>/</w:t>
        </w:r>
      </w:hyperlink>
    </w:p>
    <w:p w14:paraId="0F66B6E1" w14:textId="77777777" w:rsidR="008E08DE" w:rsidRPr="008E08DE" w:rsidRDefault="008E08DE" w:rsidP="008E08DE">
      <w:pPr>
        <w:pStyle w:val="2"/>
        <w:numPr>
          <w:ilvl w:val="0"/>
          <w:numId w:val="40"/>
        </w:numPr>
        <w:tabs>
          <w:tab w:val="left" w:pos="1843"/>
        </w:tabs>
        <w:spacing w:before="120" w:after="80"/>
        <w:jc w:val="both"/>
        <w:rPr>
          <w:noProof/>
          <w:lang w:val="bg-BG"/>
        </w:rPr>
      </w:pPr>
      <w:r w:rsidRPr="008E08DE">
        <w:rPr>
          <w:noProof/>
        </w:rPr>
        <w:t>Command Pattern</w:t>
      </w:r>
    </w:p>
    <w:p w14:paraId="728292BA" w14:textId="03716867" w:rsidR="008E08DE" w:rsidRPr="008E08DE" w:rsidRDefault="008E08DE" w:rsidP="008E08DE">
      <w:pPr>
        <w:rPr>
          <w:noProof/>
          <w:lang w:val="bg-BG"/>
        </w:rPr>
      </w:pPr>
      <w:r w:rsidRPr="008E08DE">
        <w:rPr>
          <w:noProof/>
        </w:rPr>
        <w:t>The Command design pattern consists of the Invoker class, Command class/interface, Concrete command classes</w:t>
      </w:r>
      <w:r w:rsidR="00B35FD7">
        <w:rPr>
          <w:noProof/>
        </w:rPr>
        <w:t>,</w:t>
      </w:r>
      <w:r w:rsidRPr="008E08DE">
        <w:rPr>
          <w:noProof/>
        </w:rPr>
        <w:t xml:space="preserve"> and the Receiver class.  Having that in mind, in our example, we are going to follow the same design structure.</w:t>
      </w:r>
    </w:p>
    <w:p w14:paraId="1643E43B" w14:textId="77777777" w:rsidR="008E08DE" w:rsidRPr="008E08DE" w:rsidRDefault="008E08DE" w:rsidP="008E08DE">
      <w:pPr>
        <w:rPr>
          <w:noProof/>
          <w:lang w:val="bg-BG"/>
        </w:rPr>
      </w:pPr>
      <w:r w:rsidRPr="008E08DE">
        <w:rPr>
          <w:noProof/>
        </w:rPr>
        <w:t>So, what we are going to do is write a simple app in which we are going to modify the price of the product that will implement the Command design pattern.</w:t>
      </w:r>
    </w:p>
    <w:p w14:paraId="45976C3F" w14:textId="77777777" w:rsidR="008E08DE" w:rsidRPr="008E08DE" w:rsidRDefault="008E08DE" w:rsidP="008E08DE">
      <w:pPr>
        <w:rPr>
          <w:noProof/>
          <w:lang w:val="bg-BG"/>
        </w:rPr>
      </w:pPr>
      <w:r w:rsidRPr="008E08DE">
        <w:rPr>
          <w:noProof/>
        </w:rPr>
        <w:t xml:space="preserve">That being said, let’s start with the </w:t>
      </w:r>
      <w:r w:rsidRPr="001F43BA">
        <w:rPr>
          <w:rStyle w:val="HTML"/>
          <w:rFonts w:ascii="Consolas" w:eastAsiaTheme="minorHAnsi" w:hAnsi="Consolas"/>
          <w:b/>
          <w:noProof/>
          <w:sz w:val="22"/>
          <w:szCs w:val="22"/>
        </w:rPr>
        <w:t>Product</w:t>
      </w:r>
      <w:r w:rsidRPr="008E08DE">
        <w:rPr>
          <w:noProof/>
        </w:rPr>
        <w:t xml:space="preserve"> receiver class, which should contain the base business logic in our app:</w:t>
      </w:r>
    </w:p>
    <w:p w14:paraId="5D208B4B" w14:textId="77777777" w:rsidR="008E08DE" w:rsidRPr="008E08DE" w:rsidRDefault="008E08DE" w:rsidP="008E08DE">
      <w:pPr>
        <w:rPr>
          <w:noProof/>
          <w:lang w:val="bg-BG"/>
        </w:rPr>
      </w:pPr>
      <w:r w:rsidRPr="008E08DE">
        <w:rPr>
          <w:noProof/>
        </w:rPr>
        <w:lastRenderedPageBreak/>
        <w:drawing>
          <wp:inline distT="0" distB="0" distL="0" distR="0" wp14:anchorId="43F5F72B" wp14:editId="762ACA71">
            <wp:extent cx="6423340" cy="3571875"/>
            <wp:effectExtent l="19050" t="19050" r="1587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39545" cy="3580886"/>
                    </a:xfrm>
                    <a:prstGeom prst="rect">
                      <a:avLst/>
                    </a:prstGeom>
                    <a:ln>
                      <a:solidFill>
                        <a:schemeClr val="tx1"/>
                      </a:solidFill>
                    </a:ln>
                  </pic:spPr>
                </pic:pic>
              </a:graphicData>
            </a:graphic>
          </wp:inline>
        </w:drawing>
      </w:r>
    </w:p>
    <w:p w14:paraId="448CB75A" w14:textId="77777777" w:rsidR="008E08DE" w:rsidRPr="008E08DE" w:rsidRDefault="008E08DE" w:rsidP="008E08DE">
      <w:pPr>
        <w:rPr>
          <w:noProof/>
          <w:lang w:val="bg-BG"/>
        </w:rPr>
      </w:pPr>
      <w:r w:rsidRPr="008E08DE">
        <w:rPr>
          <w:noProof/>
        </w:rPr>
        <w:t xml:space="preserve">Now the Client class can instantiate the </w:t>
      </w:r>
      <w:r w:rsidRPr="001F43BA">
        <w:rPr>
          <w:rStyle w:val="HTML"/>
          <w:rFonts w:ascii="Consolas" w:eastAsiaTheme="minorHAnsi" w:hAnsi="Consolas"/>
          <w:b/>
          <w:noProof/>
          <w:sz w:val="22"/>
          <w:szCs w:val="22"/>
        </w:rPr>
        <w:t>Product</w:t>
      </w:r>
      <w:r w:rsidRPr="008E08DE">
        <w:rPr>
          <w:noProof/>
        </w:rPr>
        <w:t xml:space="preserve"> class and execute the required actions. But the Command design pattern states that we shouldn’t use receiver classes directly. Instead, we should extract all the request details into a special class - Command. Let’s do that.</w:t>
      </w:r>
    </w:p>
    <w:p w14:paraId="6562E23E" w14:textId="77777777" w:rsidR="008E08DE" w:rsidRPr="008E08DE" w:rsidRDefault="008E08DE" w:rsidP="008E08DE">
      <w:pPr>
        <w:rPr>
          <w:noProof/>
          <w:lang w:val="bg-BG"/>
        </w:rPr>
      </w:pPr>
      <w:r w:rsidRPr="008E08DE">
        <w:rPr>
          <w:noProof/>
        </w:rPr>
        <w:t xml:space="preserve">The first thing we are going to do is to add the </w:t>
      </w:r>
      <w:r w:rsidRPr="001F43BA">
        <w:rPr>
          <w:rStyle w:val="HTML"/>
          <w:rFonts w:ascii="Consolas" w:eastAsiaTheme="minorHAnsi" w:hAnsi="Consolas"/>
          <w:b/>
          <w:noProof/>
          <w:sz w:val="22"/>
          <w:szCs w:val="22"/>
        </w:rPr>
        <w:t>Command</w:t>
      </w:r>
      <w:r w:rsidRPr="008E08DE">
        <w:rPr>
          <w:noProof/>
        </w:rPr>
        <w:t xml:space="preserve"> interface:</w:t>
      </w:r>
    </w:p>
    <w:p w14:paraId="76AA740E" w14:textId="160C3D66" w:rsidR="008E08DE" w:rsidRPr="001F43BA" w:rsidRDefault="008E08DE" w:rsidP="008E08DE">
      <w:pPr>
        <w:rPr>
          <w:noProof/>
          <w:lang w:val="bg-BG"/>
        </w:rPr>
      </w:pPr>
      <w:r w:rsidRPr="008E08DE">
        <w:rPr>
          <w:noProof/>
        </w:rPr>
        <w:drawing>
          <wp:inline distT="0" distB="0" distL="0" distR="0" wp14:anchorId="0B0D2AEC" wp14:editId="77FB4FAC">
            <wp:extent cx="2519986" cy="828675"/>
            <wp:effectExtent l="19050" t="19050" r="139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64513" cy="843317"/>
                    </a:xfrm>
                    <a:prstGeom prst="rect">
                      <a:avLst/>
                    </a:prstGeom>
                    <a:ln>
                      <a:solidFill>
                        <a:schemeClr val="tx1"/>
                      </a:solidFill>
                    </a:ln>
                  </pic:spPr>
                </pic:pic>
              </a:graphicData>
            </a:graphic>
          </wp:inline>
        </w:drawing>
      </w:r>
    </w:p>
    <w:p w14:paraId="0433387F" w14:textId="77777777" w:rsidR="008E08DE" w:rsidRPr="008E08DE" w:rsidRDefault="008E08DE" w:rsidP="008E08DE">
      <w:pPr>
        <w:rPr>
          <w:noProof/>
          <w:lang w:val="bg-BG"/>
        </w:rPr>
      </w:pPr>
      <w:r w:rsidRPr="008E08DE">
        <w:rPr>
          <w:noProof/>
        </w:rPr>
        <w:t xml:space="preserve">Finally, let’s add the </w:t>
      </w:r>
      <w:r w:rsidRPr="001F43BA">
        <w:rPr>
          <w:rStyle w:val="HTML"/>
          <w:rFonts w:ascii="Consolas" w:eastAsiaTheme="minorHAnsi" w:hAnsi="Consolas"/>
          <w:b/>
          <w:noProof/>
          <w:sz w:val="22"/>
          <w:szCs w:val="22"/>
        </w:rPr>
        <w:t>DecreaseProductPriceCommand</w:t>
      </w:r>
      <w:r w:rsidRPr="008E08DE">
        <w:rPr>
          <w:noProof/>
        </w:rPr>
        <w:t xml:space="preserve"> </w:t>
      </w:r>
      <w:r w:rsidRPr="008E08DE">
        <w:t xml:space="preserve">and </w:t>
      </w:r>
      <w:r w:rsidRPr="001F43BA">
        <w:rPr>
          <w:rStyle w:val="HTML"/>
          <w:rFonts w:ascii="Consolas" w:eastAsiaTheme="minorHAnsi" w:hAnsi="Consolas"/>
          <w:b/>
          <w:noProof/>
          <w:sz w:val="22"/>
          <w:szCs w:val="22"/>
        </w:rPr>
        <w:t>IncreaseProductPriceCommand</w:t>
      </w:r>
      <w:r w:rsidRPr="008E08DE">
        <w:rPr>
          <w:rStyle w:val="HTML"/>
          <w:rFonts w:ascii="Consolas" w:eastAsiaTheme="minorHAnsi" w:hAnsi="Consolas"/>
          <w:b/>
          <w:noProof/>
        </w:rPr>
        <w:t xml:space="preserve"> </w:t>
      </w:r>
      <w:r w:rsidRPr="008E08DE">
        <w:rPr>
          <w:noProof/>
        </w:rPr>
        <w:t>class:</w:t>
      </w:r>
    </w:p>
    <w:p w14:paraId="3C0B19E8" w14:textId="77777777" w:rsidR="008E08DE" w:rsidRPr="008E08DE" w:rsidRDefault="008E08DE" w:rsidP="008E08DE">
      <w:pPr>
        <w:rPr>
          <w:noProof/>
          <w:lang w:val="bg-BG"/>
        </w:rPr>
      </w:pPr>
      <w:r w:rsidRPr="008E08DE">
        <w:rPr>
          <w:noProof/>
        </w:rPr>
        <w:drawing>
          <wp:inline distT="0" distB="0" distL="0" distR="0" wp14:anchorId="594C5195" wp14:editId="69040A6C">
            <wp:extent cx="6238875" cy="2421511"/>
            <wp:effectExtent l="19050" t="19050" r="9525" b="171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50612" cy="2426066"/>
                    </a:xfrm>
                    <a:prstGeom prst="rect">
                      <a:avLst/>
                    </a:prstGeom>
                    <a:ln>
                      <a:solidFill>
                        <a:schemeClr val="tx1"/>
                      </a:solidFill>
                    </a:ln>
                  </pic:spPr>
                </pic:pic>
              </a:graphicData>
            </a:graphic>
          </wp:inline>
        </w:drawing>
      </w:r>
    </w:p>
    <w:p w14:paraId="10EDB4D9" w14:textId="77777777" w:rsidR="008E08DE" w:rsidRPr="008E08DE" w:rsidRDefault="008E08DE" w:rsidP="008E08DE">
      <w:pPr>
        <w:rPr>
          <w:noProof/>
          <w:lang w:val="bg-BG"/>
        </w:rPr>
      </w:pPr>
      <w:r w:rsidRPr="008E08DE">
        <w:rPr>
          <w:noProof/>
        </w:rPr>
        <w:lastRenderedPageBreak/>
        <w:drawing>
          <wp:inline distT="0" distB="0" distL="0" distR="0" wp14:anchorId="13BBE9A1" wp14:editId="6BDA2554">
            <wp:extent cx="6143625" cy="2588308"/>
            <wp:effectExtent l="19050" t="19050" r="9525" b="215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43625" cy="2588308"/>
                    </a:xfrm>
                    <a:prstGeom prst="rect">
                      <a:avLst/>
                    </a:prstGeom>
                    <a:ln>
                      <a:solidFill>
                        <a:schemeClr val="tx1"/>
                      </a:solidFill>
                    </a:ln>
                  </pic:spPr>
                </pic:pic>
              </a:graphicData>
            </a:graphic>
          </wp:inline>
        </w:drawing>
      </w:r>
    </w:p>
    <w:p w14:paraId="0A3F9AF6" w14:textId="39584913" w:rsidR="008E08DE" w:rsidRPr="008E08DE" w:rsidRDefault="008E08DE" w:rsidP="008E08DE">
      <w:pPr>
        <w:rPr>
          <w:noProof/>
          <w:lang w:val="bg-BG"/>
        </w:rPr>
      </w:pPr>
      <w:r w:rsidRPr="008E08DE">
        <w:rPr>
          <w:noProof/>
        </w:rPr>
        <w:t xml:space="preserve">To continue, let’s add the </w:t>
      </w:r>
      <w:r w:rsidRPr="001F43BA">
        <w:rPr>
          <w:rStyle w:val="HTML"/>
          <w:rFonts w:ascii="Consolas" w:eastAsiaTheme="minorHAnsi" w:hAnsi="Consolas"/>
          <w:b/>
          <w:noProof/>
          <w:sz w:val="22"/>
          <w:szCs w:val="22"/>
        </w:rPr>
        <w:t>ModifyPrice</w:t>
      </w:r>
      <w:r w:rsidRPr="008E08DE">
        <w:rPr>
          <w:noProof/>
        </w:rPr>
        <w:t xml:space="preserve"> class, which will act as Invoker:</w:t>
      </w:r>
    </w:p>
    <w:p w14:paraId="452896B3" w14:textId="77777777" w:rsidR="008E08DE" w:rsidRPr="008E08DE" w:rsidRDefault="008E08DE" w:rsidP="008E08DE">
      <w:pPr>
        <w:rPr>
          <w:noProof/>
          <w:lang w:val="bg-BG"/>
        </w:rPr>
      </w:pPr>
      <w:r w:rsidRPr="008E08DE">
        <w:rPr>
          <w:noProof/>
        </w:rPr>
        <w:drawing>
          <wp:inline distT="0" distB="0" distL="0" distR="0" wp14:anchorId="029E08F0" wp14:editId="6C4BF82C">
            <wp:extent cx="6124575" cy="2853811"/>
            <wp:effectExtent l="19050" t="19050" r="9525" b="228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4575" cy="2853811"/>
                    </a:xfrm>
                    <a:prstGeom prst="rect">
                      <a:avLst/>
                    </a:prstGeom>
                    <a:ln>
                      <a:solidFill>
                        <a:schemeClr val="tx1"/>
                      </a:solidFill>
                    </a:ln>
                  </pic:spPr>
                </pic:pic>
              </a:graphicData>
            </a:graphic>
          </wp:inline>
        </w:drawing>
      </w:r>
    </w:p>
    <w:p w14:paraId="412A27DF" w14:textId="77777777" w:rsidR="008E08DE" w:rsidRPr="008E08DE" w:rsidRDefault="008E08DE" w:rsidP="008E08DE">
      <w:pPr>
        <w:rPr>
          <w:noProof/>
          <w:lang w:val="bg-BG"/>
        </w:rPr>
      </w:pPr>
      <w:r w:rsidRPr="008E08DE">
        <w:rPr>
          <w:noProof/>
        </w:rPr>
        <w:t xml:space="preserve">This class can work with any command that implements the </w:t>
      </w:r>
      <w:r w:rsidRPr="001F43BA">
        <w:rPr>
          <w:rStyle w:val="HTML"/>
          <w:rFonts w:ascii="Consolas" w:eastAsiaTheme="minorHAnsi" w:hAnsi="Consolas"/>
          <w:b/>
          <w:noProof/>
          <w:sz w:val="22"/>
          <w:szCs w:val="22"/>
        </w:rPr>
        <w:t>Command</w:t>
      </w:r>
      <w:r w:rsidRPr="008E08DE">
        <w:rPr>
          <w:noProof/>
        </w:rPr>
        <w:t xml:space="preserve"> interface and store all the operations as well.</w:t>
      </w:r>
    </w:p>
    <w:p w14:paraId="09485D7F" w14:textId="77777777" w:rsidR="008E08DE" w:rsidRPr="008E08DE" w:rsidRDefault="008E08DE" w:rsidP="008E08DE">
      <w:pPr>
        <w:rPr>
          <w:noProof/>
          <w:lang w:val="bg-BG"/>
        </w:rPr>
      </w:pPr>
      <w:r w:rsidRPr="008E08DE">
        <w:rPr>
          <w:noProof/>
        </w:rPr>
        <w:t>Now, we can start working with the client part:</w:t>
      </w:r>
    </w:p>
    <w:p w14:paraId="38378F8E" w14:textId="77777777" w:rsidR="008E08DE" w:rsidRPr="008E08DE" w:rsidRDefault="008E08DE" w:rsidP="008E08DE">
      <w:pPr>
        <w:rPr>
          <w:noProof/>
          <w:lang w:val="bg-BG"/>
        </w:rPr>
      </w:pPr>
      <w:r w:rsidRPr="008E08DE">
        <w:rPr>
          <w:noProof/>
        </w:rPr>
        <w:drawing>
          <wp:inline distT="0" distB="0" distL="0" distR="0" wp14:anchorId="654BE99B" wp14:editId="3ED7E604">
            <wp:extent cx="6124575" cy="2781069"/>
            <wp:effectExtent l="19050" t="19050" r="9525" b="196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4575" cy="2781069"/>
                    </a:xfrm>
                    <a:prstGeom prst="rect">
                      <a:avLst/>
                    </a:prstGeom>
                    <a:ln>
                      <a:solidFill>
                        <a:schemeClr val="tx1"/>
                      </a:solidFill>
                    </a:ln>
                  </pic:spPr>
                </pic:pic>
              </a:graphicData>
            </a:graphic>
          </wp:inline>
        </w:drawing>
      </w:r>
    </w:p>
    <w:p w14:paraId="468AF9D3" w14:textId="77777777" w:rsidR="008E08DE" w:rsidRPr="008E08DE" w:rsidRDefault="008E08DE" w:rsidP="008E08DE">
      <w:pPr>
        <w:rPr>
          <w:noProof/>
          <w:lang w:val="bg-BG"/>
        </w:rPr>
      </w:pPr>
      <w:r w:rsidRPr="008E08DE">
        <w:rPr>
          <w:noProof/>
        </w:rPr>
        <w:lastRenderedPageBreak/>
        <w:t>The output should be like this:</w:t>
      </w:r>
    </w:p>
    <w:p w14:paraId="5C9EF92E" w14:textId="77777777" w:rsidR="008E08DE" w:rsidRPr="008E08DE" w:rsidRDefault="008E08DE" w:rsidP="008E08DE">
      <w:pPr>
        <w:rPr>
          <w:noProof/>
          <w:lang w:val="bg-BG"/>
        </w:rPr>
      </w:pPr>
      <w:r w:rsidRPr="008E08DE">
        <w:rPr>
          <w:noProof/>
        </w:rPr>
        <w:drawing>
          <wp:inline distT="0" distB="0" distL="0" distR="0" wp14:anchorId="3EC12593" wp14:editId="41909792">
            <wp:extent cx="3671248" cy="759569"/>
            <wp:effectExtent l="19050" t="19050" r="24765"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1248" cy="759569"/>
                    </a:xfrm>
                    <a:prstGeom prst="rect">
                      <a:avLst/>
                    </a:prstGeom>
                    <a:ln>
                      <a:solidFill>
                        <a:schemeClr val="tx1"/>
                      </a:solidFill>
                    </a:ln>
                  </pic:spPr>
                </pic:pic>
              </a:graphicData>
            </a:graphic>
          </wp:inline>
        </w:drawing>
      </w:r>
    </w:p>
    <w:p w14:paraId="59CA3845" w14:textId="77777777" w:rsidR="008E08DE" w:rsidRPr="008E08DE" w:rsidRDefault="008E08DE" w:rsidP="008E08DE">
      <w:pPr>
        <w:rPr>
          <w:lang w:val="bg-BG"/>
        </w:rPr>
      </w:pPr>
    </w:p>
    <w:p w14:paraId="3DDD91BF" w14:textId="77777777" w:rsidR="008E08DE" w:rsidRPr="008E08DE" w:rsidRDefault="008E08DE" w:rsidP="008E08DE">
      <w:pPr>
        <w:rPr>
          <w:lang w:val="bg-BG"/>
        </w:rPr>
      </w:pPr>
    </w:p>
    <w:p w14:paraId="592EBD29" w14:textId="51658AA2" w:rsidR="00640502" w:rsidRPr="008E08DE" w:rsidRDefault="00640502" w:rsidP="008E08DE">
      <w:pPr>
        <w:rPr>
          <w:lang w:val="bg-BG"/>
        </w:rPr>
      </w:pPr>
    </w:p>
    <w:sectPr w:rsidR="00640502" w:rsidRPr="008E08DE"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B371E1" w14:textId="77777777" w:rsidR="00806177" w:rsidRDefault="00806177" w:rsidP="008068A2">
      <w:pPr>
        <w:spacing w:after="0" w:line="240" w:lineRule="auto"/>
      </w:pPr>
      <w:r>
        <w:separator/>
      </w:r>
    </w:p>
  </w:endnote>
  <w:endnote w:type="continuationSeparator" w:id="0">
    <w:p w14:paraId="404B32D1" w14:textId="77777777" w:rsidR="00806177" w:rsidRDefault="0080617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5ED52F9"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1F43BA" w:rsidRPr="001F43BA">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5ED52F9"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1F43BA" w:rsidRPr="001F43BA">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1B1DCB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6581E">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6581E">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1B1DCB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6581E">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6581E">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8586CD" w14:textId="77777777" w:rsidR="00806177" w:rsidRDefault="00806177" w:rsidP="008068A2">
      <w:pPr>
        <w:spacing w:after="0" w:line="240" w:lineRule="auto"/>
      </w:pPr>
      <w:r>
        <w:separator/>
      </w:r>
    </w:p>
  </w:footnote>
  <w:footnote w:type="continuationSeparator" w:id="0">
    <w:p w14:paraId="15486D1D" w14:textId="77777777" w:rsidR="00806177" w:rsidRDefault="0080617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415C1"/>
    <w:multiLevelType w:val="hybridMultilevel"/>
    <w:tmpl w:val="362EDBAE"/>
    <w:lvl w:ilvl="0" w:tplc="0402000F">
      <w:start w:val="2"/>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8107405">
    <w:abstractNumId w:val="0"/>
  </w:num>
  <w:num w:numId="2" w16cid:durableId="1148133674">
    <w:abstractNumId w:val="39"/>
  </w:num>
  <w:num w:numId="3" w16cid:durableId="238906488">
    <w:abstractNumId w:val="9"/>
  </w:num>
  <w:num w:numId="4" w16cid:durableId="76640112">
    <w:abstractNumId w:val="25"/>
  </w:num>
  <w:num w:numId="5" w16cid:durableId="1995797786">
    <w:abstractNumId w:val="26"/>
  </w:num>
  <w:num w:numId="6" w16cid:durableId="960914266">
    <w:abstractNumId w:val="30"/>
  </w:num>
  <w:num w:numId="7" w16cid:durableId="1694843111">
    <w:abstractNumId w:val="4"/>
  </w:num>
  <w:num w:numId="8" w16cid:durableId="674725166">
    <w:abstractNumId w:val="8"/>
  </w:num>
  <w:num w:numId="9" w16cid:durableId="1395161976">
    <w:abstractNumId w:val="23"/>
  </w:num>
  <w:num w:numId="10" w16cid:durableId="2661544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97362728">
    <w:abstractNumId w:val="5"/>
  </w:num>
  <w:num w:numId="12" w16cid:durableId="268508874">
    <w:abstractNumId w:val="19"/>
  </w:num>
  <w:num w:numId="13" w16cid:durableId="486631397">
    <w:abstractNumId w:val="1"/>
  </w:num>
  <w:num w:numId="14" w16cid:durableId="465046990">
    <w:abstractNumId w:val="29"/>
  </w:num>
  <w:num w:numId="15" w16cid:durableId="938680285">
    <w:abstractNumId w:val="10"/>
  </w:num>
  <w:num w:numId="16" w16cid:durableId="1933856622">
    <w:abstractNumId w:val="34"/>
  </w:num>
  <w:num w:numId="17" w16cid:durableId="206718729">
    <w:abstractNumId w:val="24"/>
  </w:num>
  <w:num w:numId="18" w16cid:durableId="1266227342">
    <w:abstractNumId w:val="38"/>
  </w:num>
  <w:num w:numId="19" w16cid:durableId="1829976042">
    <w:abstractNumId w:val="31"/>
  </w:num>
  <w:num w:numId="20" w16cid:durableId="1457597721">
    <w:abstractNumId w:val="18"/>
  </w:num>
  <w:num w:numId="21" w16cid:durableId="1239051159">
    <w:abstractNumId w:val="28"/>
  </w:num>
  <w:num w:numId="22" w16cid:durableId="1935086389">
    <w:abstractNumId w:val="12"/>
  </w:num>
  <w:num w:numId="23" w16cid:durableId="1017973590">
    <w:abstractNumId w:val="15"/>
  </w:num>
  <w:num w:numId="24" w16cid:durableId="852111684">
    <w:abstractNumId w:val="3"/>
  </w:num>
  <w:num w:numId="25" w16cid:durableId="997348552">
    <w:abstractNumId w:val="7"/>
  </w:num>
  <w:num w:numId="26" w16cid:durableId="1779989119">
    <w:abstractNumId w:val="16"/>
  </w:num>
  <w:num w:numId="27" w16cid:durableId="1792282662">
    <w:abstractNumId w:val="33"/>
  </w:num>
  <w:num w:numId="28" w16cid:durableId="976573436">
    <w:abstractNumId w:val="17"/>
  </w:num>
  <w:num w:numId="29" w16cid:durableId="2084180118">
    <w:abstractNumId w:val="37"/>
  </w:num>
  <w:num w:numId="30" w16cid:durableId="1271281766">
    <w:abstractNumId w:val="20"/>
  </w:num>
  <w:num w:numId="31" w16cid:durableId="955211826">
    <w:abstractNumId w:val="11"/>
  </w:num>
  <w:num w:numId="32" w16cid:durableId="992833118">
    <w:abstractNumId w:val="32"/>
  </w:num>
  <w:num w:numId="33" w16cid:durableId="997076020">
    <w:abstractNumId w:val="35"/>
  </w:num>
  <w:num w:numId="34" w16cid:durableId="650794122">
    <w:abstractNumId w:val="22"/>
  </w:num>
  <w:num w:numId="35" w16cid:durableId="1045518198">
    <w:abstractNumId w:val="36"/>
  </w:num>
  <w:num w:numId="36" w16cid:durableId="292757439">
    <w:abstractNumId w:val="6"/>
  </w:num>
  <w:num w:numId="37" w16cid:durableId="1498111981">
    <w:abstractNumId w:val="21"/>
  </w:num>
  <w:num w:numId="38" w16cid:durableId="512500864">
    <w:abstractNumId w:val="14"/>
  </w:num>
  <w:num w:numId="39" w16cid:durableId="430466938">
    <w:abstractNumId w:val="27"/>
  </w:num>
  <w:num w:numId="40" w16cid:durableId="2607701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jIwNzY2NDIxMDZX0lEKTi0uzszPAykwrgUAuMcDV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2C48"/>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43BA"/>
    <w:rsid w:val="00202683"/>
    <w:rsid w:val="00215FCE"/>
    <w:rsid w:val="00225419"/>
    <w:rsid w:val="002326A7"/>
    <w:rsid w:val="00232E7D"/>
    <w:rsid w:val="00264287"/>
    <w:rsid w:val="0026581E"/>
    <w:rsid w:val="0026589D"/>
    <w:rsid w:val="002664E1"/>
    <w:rsid w:val="002674C4"/>
    <w:rsid w:val="002819B5"/>
    <w:rsid w:val="002853F4"/>
    <w:rsid w:val="002A2D2D"/>
    <w:rsid w:val="002C539D"/>
    <w:rsid w:val="002C71C6"/>
    <w:rsid w:val="002D07CA"/>
    <w:rsid w:val="002D7D5B"/>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3FA2"/>
    <w:rsid w:val="004669D0"/>
    <w:rsid w:val="0047331A"/>
    <w:rsid w:val="0047640B"/>
    <w:rsid w:val="0047644B"/>
    <w:rsid w:val="00476D4B"/>
    <w:rsid w:val="00491748"/>
    <w:rsid w:val="004A1BB0"/>
    <w:rsid w:val="004A7E77"/>
    <w:rsid w:val="004B0253"/>
    <w:rsid w:val="004C0A80"/>
    <w:rsid w:val="004D03E1"/>
    <w:rsid w:val="004D29A9"/>
    <w:rsid w:val="004D3D41"/>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0493"/>
    <w:rsid w:val="00600083"/>
    <w:rsid w:val="00601008"/>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4F91"/>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177"/>
    <w:rsid w:val="008063E1"/>
    <w:rsid w:val="008068A2"/>
    <w:rsid w:val="008105A0"/>
    <w:rsid w:val="0082194E"/>
    <w:rsid w:val="00836CA4"/>
    <w:rsid w:val="0085184F"/>
    <w:rsid w:val="00855A3E"/>
    <w:rsid w:val="00861625"/>
    <w:rsid w:val="008617B5"/>
    <w:rsid w:val="00870828"/>
    <w:rsid w:val="0088080B"/>
    <w:rsid w:val="008B07D7"/>
    <w:rsid w:val="008B557F"/>
    <w:rsid w:val="008C2344"/>
    <w:rsid w:val="008C2B83"/>
    <w:rsid w:val="008C5930"/>
    <w:rsid w:val="008D6097"/>
    <w:rsid w:val="008E08DE"/>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F7AAC"/>
    <w:rsid w:val="00A02545"/>
    <w:rsid w:val="00A025E6"/>
    <w:rsid w:val="00A05555"/>
    <w:rsid w:val="00A06D89"/>
    <w:rsid w:val="00A35790"/>
    <w:rsid w:val="00A45A89"/>
    <w:rsid w:val="00A47F12"/>
    <w:rsid w:val="00A6486E"/>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5FD7"/>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20B"/>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7798"/>
    <w:rsid w:val="00E63F64"/>
    <w:rsid w:val="00E74623"/>
    <w:rsid w:val="00E80E3D"/>
    <w:rsid w:val="00E86D42"/>
    <w:rsid w:val="00E870B8"/>
    <w:rsid w:val="00EA1019"/>
    <w:rsid w:val="00EA3B29"/>
    <w:rsid w:val="00EB7421"/>
    <w:rsid w:val="00EC19A5"/>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styleId="HTML">
    <w:name w:val="HTML Code"/>
    <w:basedOn w:val="a0"/>
    <w:uiPriority w:val="99"/>
    <w:semiHidden/>
    <w:unhideWhenUsed/>
    <w:rsid w:val="008E08D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howtodoinjava.com/design-patterns/structural/facade-design-pattern/"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hyperlink" Target="about.softuni.bg" TargetMode="External"/><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 Id="rId22"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158DEE-AE59-4167-8667-AC9210C31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Pages>
  <Words>535</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sign Pattern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4</cp:revision>
  <cp:lastPrinted>2015-10-26T22:35:00Z</cp:lastPrinted>
  <dcterms:created xsi:type="dcterms:W3CDTF">2019-11-12T12:29:00Z</dcterms:created>
  <dcterms:modified xsi:type="dcterms:W3CDTF">2024-06-24T11:0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1277cdc1bd4e6b5c080a960b6d0063b808317f91b0eca1774e5748c6a74bec</vt:lpwstr>
  </property>
</Properties>
</file>